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30</w:t>
      </w:r>
      <w:r>
        <w:t xml:space="preserve"> </w:t>
      </w:r>
      <w:r>
        <w:t xml:space="preserve">06:16:0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0f9e4f8c39cdf4055c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30T06:16:18Z</dcterms:created>
  <dcterms:modified xsi:type="dcterms:W3CDTF">2021-09-30T06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30 06:16:08</vt:lpwstr>
  </property>
</Properties>
</file>